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b8cbba3ea1c8e235638509d6a0a24754a6e67c5"/>
    <w:p>
      <w:pPr>
        <w:pStyle w:val="Heading1"/>
      </w:pPr>
      <w:r>
        <w:t xml:space="preserve">Internship Application Letter for Electron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ingapore Singapore</w:t>
      </w:r>
    </w:p>
    <w:bookmarkStart w:id="20"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to express my enthusiastic interest in the Electronics Engineer Internship position at [Company Name], as advertised on your careers portal. This internship represents a pivotal opportunity for me to contribute to cutting-edge technological innovation while further developing my professional capabilities within Singapore's dynamic engineering ecosystem. As an aspiring Electronics Engineer with a strong academic foundation and hands-on project experience, I am confident that my technical skills and passion for circuit design align perfectly with the objectives of your esteemed organization in Singapore Singapore.</w:t>
      </w:r>
    </w:p>
    <w:p>
      <w:pPr>
        <w:pStyle w:val="BodyText"/>
      </w:pPr>
      <w:r>
        <w:t xml:space="preserve">My academic journey at [Your University] has equipped me with comprehensive theoretical knowledge and practical expertise in analog/digital circuit design, embedded systems, signal processing, and PCB development. During my final year project titled "IoT-Enabled Smart Energy Monitoring System," I designed a low-power sensor network using Arduino and Raspberry Pi platforms, implementing real-time data acquisition with 95% accuracy. This project required meticulous attention to electromagnetic compatibility (EMC) standards and thermal management – skills directly transferable to the high-precision environments found in Singapore's semiconductor and telecommunications industries. My GPA of 3.8/4.0 in Electronics Engineering underscores my commitment to academic excellence, while my active participation in IEEE student chapter events has cultivated strong collaborative abilities essential for team-based engineering projects.</w:t>
      </w:r>
    </w:p>
    <w:p>
      <w:pPr>
        <w:pStyle w:val="BodyText"/>
      </w:pPr>
      <w:r>
        <w:t xml:space="preserve">What particularly excites me about this opportunity is your company's pioneering work in [mention specific technology or project relevant to the company]. Singapore Singapore stands at the forefront of global electronics innovation, with its government initiatives like "Smart Nation" and robust infrastructure supporting R&amp;D excellence. I am deeply inspired by how [Company Name] contributes to this ecosystem through [specific example, e.g., 5G infrastructure development or medical device innovation], which aligns perfectly with my career aspiration to develop sustainable electronic solutions that enhance urban living standards. The prospect of learning from Singapore's leading engineers while contributing to projects that impact the regional tech landscape is precisely the immersive experience I seek in this Electronics Engineer Internship.</w:t>
      </w:r>
    </w:p>
    <w:p>
      <w:pPr>
        <w:pStyle w:val="BodyText"/>
      </w:pPr>
      <w:r>
        <w:t xml:space="preserve">My technical proficiency extends beyond coursework through industry-relevant certifications and practical applications. I hold a Certified Embedded Systems Professional (CESP) credential from NUS, where I completed advanced modules in VLSI design using Cadence tools. Additionally, during my summer internship at [Previous Company/University Lab], I optimized RF circuit performance for a wearable health device by implementing impedance matching techniques that reduced signal loss by 22%. This experience honed my ability to troubleshoot complex hardware issues while adhering to ISO 13485 medical device standards – critical competencies for any electronics engineering role in Singapore's regulated market. I am also proficient in MATLAB, SPICE simulations, and FPGA programming using VHDL, which I applied to develop a prototype for autonomous drone navigation systems during my university capstone project.</w:t>
      </w:r>
    </w:p>
    <w:p>
      <w:pPr>
        <w:pStyle w:val="BodyText"/>
      </w:pPr>
      <w:r>
        <w:t xml:space="preserve">Understanding the unique demands of Singapore's technology sector is paramount to my application. Having researched Singapore Singapore's strategic position as Southeast Asia's electronics manufacturing hub – with companies like STMicroelectronics, Infineon, and local startups driving innovation in semiconductor testing and AI hardware – I recognize the importance of cultural agility and technical precision. My experience collaborating with diverse international teams during a joint robotics project with Nanyang Technological University (NTU) taught me to navigate multicultural work environments effectively while maintaining project deadlines. I am equally prepared to embrace Singapore's professional standards, including adherence to the Engineering Society of Singapore's Code of Ethics and commitment to sustainable engineering practices.</w:t>
      </w:r>
    </w:p>
    <w:p>
      <w:pPr>
        <w:pStyle w:val="BodyText"/>
      </w:pPr>
      <w:r>
        <w:t xml:space="preserve">This Internship Application Letter serves as a formal introduction to my qualifications for the Electronics Engineer role. I have attached my resume detailing additional projects, including a low-cost ECG monitor I developed that was presented at the 2023 IEEE EMBS Conference. My portfolio also includes schematics for power management systems designed for renewable energy integration – a field of growing importance in Singapore's green technology roadmap. I am particularly eager to contribute to [Company Name]'s work in [specific area], where my skills in mixed-signal circuit design could support your ongoing development of next-generation IoT solutions.</w:t>
      </w:r>
    </w:p>
    <w:p>
      <w:pPr>
        <w:pStyle w:val="BodyText"/>
      </w:pPr>
      <w:r>
        <w:t xml:space="preserve">What sets me apart is my proactive approach to professional growth. I have independently studied Singapore's Electronics Industry Development Plan (EIDP) 2030, analyzing how emerging fields like quantum computing hardware and edge AI processors will shape the sector. This knowledge enables me to engage meaningfully with your R&amp;D team from day one. Furthermore, my fluency in English and basic conversational Mandarin facilitates seamless communication within Singapore's multicultural workplace – a significant asset for collaborative engineering environments where cross-departmental coordination is essential.</w:t>
      </w:r>
    </w:p>
    <w:p>
      <w:pPr>
        <w:pStyle w:val="BodyText"/>
      </w:pPr>
      <w:r>
        <w:t xml:space="preserve">Singapore Singapore offers an unparalleled environment for technological advancement that I am eager to contribute to and learn from. The opportunity to work alongside industry leaders while developing solutions for global markets represents the ideal convergence of my technical skills and professional aspirations. I am particularly drawn to your company's commitment to nurturing young talent through structured mentorship programs, which aligns with my goal of gaining comprehensive exposure across the product development lifecycle – from conceptualization through manufacturing validation.</w:t>
      </w:r>
    </w:p>
    <w:p>
      <w:pPr>
        <w:pStyle w:val="BodyText"/>
      </w:pPr>
      <w:r>
        <w:t xml:space="preserve">Thank you for considering my application for the Electronics Engineer Internship position. I have attached my resume and academic transcripts for your review and welcome the opportunity to discuss how my skills in circuit design, embedded systems, and cross-functional collaboration can benefit [Company Name] during an interview at your earliest convenience. I am available immediately following my graduation on [Graduation Date] and can commence work within Singapore Singapore's standard internship timelines.</w:t>
      </w:r>
    </w:p>
    <w:p>
      <w:pPr>
        <w:pStyle w:val="BodyText"/>
      </w:pPr>
      <w:r>
        <w:t xml:space="preserve">I look forward to the possibility of contributing to your engineering team while growing my expertise in one of the world's most innovative technology hubs. Thank you for your time and consideration.</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5-03T00:08:36Z</dcterms:created>
  <dcterms:modified xsi:type="dcterms:W3CDTF">2026-05-03T00:08:36Z</dcterms:modified>
</cp:coreProperties>
</file>

<file path=docProps/custom.xml><?xml version="1.0" encoding="utf-8"?>
<Properties xmlns="http://schemas.openxmlformats.org/officeDocument/2006/custom-properties" xmlns:vt="http://schemas.openxmlformats.org/officeDocument/2006/docPropsVTypes"/>
</file>